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C6AE8D" w14:textId="412F85AE" w:rsidR="000F0903" w:rsidRDefault="00E2245F" w:rsidP="00776416">
      <w:pPr>
        <w:pStyle w:val="Title"/>
      </w:pPr>
      <w:bookmarkStart w:id="0" w:name="_GoBack"/>
      <w:bookmarkEnd w:id="0"/>
      <w:r w:rsidRPr="00922613">
        <w:t>Theory and Culture Worksheet</w:t>
      </w:r>
    </w:p>
    <w:p w14:paraId="19A5F7F6" w14:textId="2AD2802B" w:rsidR="000F0903" w:rsidRDefault="00E2245F" w:rsidP="007A0EAB">
      <w:pPr>
        <w:pStyle w:val="Heading1"/>
        <w:rPr>
          <w:color w:val="4D3733"/>
        </w:rPr>
      </w:pPr>
      <w:r>
        <w:rPr>
          <w:color w:val="4D3733"/>
        </w:rPr>
        <w:t>Short-Answer</w:t>
      </w:r>
    </w:p>
    <w:p w14:paraId="1775D43D" w14:textId="7F276766" w:rsidR="00922613" w:rsidRDefault="00E2245F" w:rsidP="00922613">
      <w:r>
        <w:rPr>
          <w:b/>
        </w:rPr>
        <w:t>Respond</w:t>
      </w:r>
      <w:r>
        <w:t xml:space="preserve"> to the following in 50 to 75 words each, unless otherwise specified.</w:t>
      </w:r>
    </w:p>
    <w:p w14:paraId="1E5BEA8D" w14:textId="77777777" w:rsidR="00922613" w:rsidRDefault="00E2245F" w:rsidP="00922613">
      <w:pPr>
        <w:widowControl w:val="0"/>
        <w:numPr>
          <w:ilvl w:val="0"/>
          <w:numId w:val="4"/>
        </w:numPr>
        <w:spacing w:after="120"/>
      </w:pPr>
      <w:r>
        <w:t>What is sociology? What are some examples of what sociologists study?</w:t>
      </w:r>
    </w:p>
    <w:p w14:paraId="2D965400" w14:textId="30E0A01C" w:rsidR="00960D84" w:rsidRDefault="00E2245F" w:rsidP="00BF7B30">
      <w:pPr>
        <w:spacing w:after="120"/>
        <w:ind w:left="720"/>
      </w:pPr>
      <w:r>
        <w:t xml:space="preserve">The study of human relationships is called sociology. </w:t>
      </w:r>
      <w:r w:rsidR="00E76E2B">
        <w:t xml:space="preserve">The subject </w:t>
      </w:r>
      <w:r w:rsidR="00D7720A">
        <w:t xml:space="preserve">is very interesting and </w:t>
      </w:r>
      <w:r w:rsidR="006A51D6">
        <w:t>it explains the matters of lives of human</w:t>
      </w:r>
      <w:r w:rsidR="00BF7B30">
        <w:t xml:space="preserve">s at the personal and social level. </w:t>
      </w:r>
      <w:r w:rsidRPr="00960D84">
        <w:t xml:space="preserve">Sociologists </w:t>
      </w:r>
      <w:r w:rsidR="00720640">
        <w:t>study</w:t>
      </w:r>
      <w:r w:rsidRPr="00960D84">
        <w:t xml:space="preserve"> the </w:t>
      </w:r>
      <w:r w:rsidR="00720640" w:rsidRPr="00960D84">
        <w:t>daily</w:t>
      </w:r>
      <w:r w:rsidRPr="00960D84">
        <w:t xml:space="preserve"> </w:t>
      </w:r>
      <w:r w:rsidR="00720640">
        <w:t>lives</w:t>
      </w:r>
      <w:r w:rsidRPr="00960D84">
        <w:t xml:space="preserve"> of </w:t>
      </w:r>
      <w:r w:rsidR="00720640">
        <w:t>people</w:t>
      </w:r>
      <w:r w:rsidRPr="00960D84">
        <w:t xml:space="preserve">, conduct </w:t>
      </w:r>
      <w:r w:rsidR="009A22BD" w:rsidRPr="00960D84">
        <w:t>extensive</w:t>
      </w:r>
      <w:r w:rsidRPr="00960D84">
        <w:t xml:space="preserve"> </w:t>
      </w:r>
      <w:r w:rsidR="009A22BD" w:rsidRPr="00960D84">
        <w:t>studies</w:t>
      </w:r>
      <w:r w:rsidRPr="00960D84">
        <w:t xml:space="preserve">, </w:t>
      </w:r>
      <w:r w:rsidR="00A51167" w:rsidRPr="00960D84">
        <w:t>understand</w:t>
      </w:r>
      <w:r w:rsidRPr="00960D84">
        <w:t xml:space="preserve"> </w:t>
      </w:r>
      <w:r w:rsidR="00A51167" w:rsidRPr="00960D84">
        <w:t>historic</w:t>
      </w:r>
      <w:r w:rsidRPr="00960D84">
        <w:t xml:space="preserve"> </w:t>
      </w:r>
      <w:r w:rsidR="005F20C7" w:rsidRPr="00960D84">
        <w:t>papers</w:t>
      </w:r>
      <w:r w:rsidRPr="00960D84">
        <w:t xml:space="preserve">, </w:t>
      </w:r>
      <w:r w:rsidR="005F20C7" w:rsidRPr="00960D84">
        <w:t>investigate</w:t>
      </w:r>
      <w:r w:rsidRPr="00960D84">
        <w:t xml:space="preserve"> </w:t>
      </w:r>
      <w:r w:rsidR="005F20C7" w:rsidRPr="00960D84">
        <w:t>survey</w:t>
      </w:r>
      <w:r w:rsidRPr="00960D84">
        <w:t xml:space="preserve"> </w:t>
      </w:r>
      <w:r w:rsidR="005F20C7" w:rsidRPr="00960D84">
        <w:t>records</w:t>
      </w:r>
      <w:r w:rsidRPr="00960D84">
        <w:t xml:space="preserve">, </w:t>
      </w:r>
      <w:r w:rsidR="00A24B81">
        <w:t>examine</w:t>
      </w:r>
      <w:r w:rsidRPr="00960D84">
        <w:t xml:space="preserve"> video-taped </w:t>
      </w:r>
      <w:r w:rsidR="00A24B81" w:rsidRPr="00960D84">
        <w:t>communications</w:t>
      </w:r>
      <w:r w:rsidRPr="00960D84">
        <w:t xml:space="preserve">, interview </w:t>
      </w:r>
      <w:r w:rsidR="00A24B81" w:rsidRPr="00960D84">
        <w:t>members</w:t>
      </w:r>
      <w:r w:rsidRPr="00960D84">
        <w:t xml:space="preserve"> of </w:t>
      </w:r>
      <w:r w:rsidR="00A24B81">
        <w:t>sets of people</w:t>
      </w:r>
      <w:r w:rsidRPr="00960D84">
        <w:t xml:space="preserve">, and </w:t>
      </w:r>
      <w:r w:rsidR="00A24B81">
        <w:t>perform</w:t>
      </w:r>
      <w:r w:rsidRPr="00960D84">
        <w:t xml:space="preserve"> </w:t>
      </w:r>
      <w:r w:rsidR="00BF7B30" w:rsidRPr="00960D84">
        <w:t>workroom</w:t>
      </w:r>
      <w:r w:rsidRPr="00960D84">
        <w:t xml:space="preserve"> </w:t>
      </w:r>
      <w:r w:rsidR="00BF7B30" w:rsidRPr="00960D84">
        <w:t>tests</w:t>
      </w:r>
      <w:r w:rsidRPr="00960D84">
        <w:t>.</w:t>
      </w:r>
      <w:r w:rsidR="00BF7B30">
        <w:t xml:space="preserve"> </w:t>
      </w:r>
    </w:p>
    <w:p w14:paraId="4374A719" w14:textId="77777777" w:rsidR="00922613" w:rsidRDefault="00E2245F" w:rsidP="00922613">
      <w:pPr>
        <w:widowControl w:val="0"/>
        <w:numPr>
          <w:ilvl w:val="0"/>
          <w:numId w:val="4"/>
        </w:numPr>
        <w:spacing w:after="120"/>
      </w:pPr>
      <w:r>
        <w:t>When examining the theoretical perspectives in sociology, each perspective has a specific focus and level of analysis. What does the level of analysis mean?</w:t>
      </w:r>
    </w:p>
    <w:p w14:paraId="7B0F8FC6" w14:textId="053806CA" w:rsidR="00254B9B" w:rsidRDefault="00E2245F" w:rsidP="00254B9B">
      <w:pPr>
        <w:spacing w:after="120"/>
        <w:ind w:left="720"/>
      </w:pPr>
      <w:r w:rsidRPr="00254B9B">
        <w:t xml:space="preserve">Sociologists </w:t>
      </w:r>
      <w:r>
        <w:t>examine</w:t>
      </w:r>
      <w:r w:rsidRPr="00254B9B">
        <w:t xml:space="preserve"> </w:t>
      </w:r>
      <w:r>
        <w:t>human society</w:t>
      </w:r>
      <w:r w:rsidRPr="00254B9B">
        <w:t xml:space="preserve"> by</w:t>
      </w:r>
      <w:r>
        <w:t xml:space="preserve"> making</w:t>
      </w:r>
      <w:r w:rsidRPr="00254B9B">
        <w:t xml:space="preserve"> </w:t>
      </w:r>
      <w:r>
        <w:t>use</w:t>
      </w:r>
      <w:r w:rsidRPr="00254B9B">
        <w:t xml:space="preserve"> of </w:t>
      </w:r>
      <w:r>
        <w:t>differing</w:t>
      </w:r>
      <w:r w:rsidRPr="00254B9B">
        <w:t xml:space="preserve"> levels of study.</w:t>
      </w:r>
      <w:r>
        <w:t xml:space="preserve"> This study can be conducted at both the micro and macro level. </w:t>
      </w:r>
      <w:r w:rsidRPr="00254B9B">
        <w:t xml:space="preserve">Macro-level sociology </w:t>
      </w:r>
      <w:r>
        <w:t xml:space="preserve">deals with </w:t>
      </w:r>
      <w:r w:rsidRPr="00254B9B">
        <w:t>extensive societal methods, for example, social strength and transformation.</w:t>
      </w:r>
      <w:r>
        <w:t xml:space="preserve"> While m</w:t>
      </w:r>
      <w:r w:rsidRPr="00254B9B">
        <w:t>icro-level sociolo</w:t>
      </w:r>
      <w:r w:rsidRPr="00254B9B">
        <w:t xml:space="preserve">gy </w:t>
      </w:r>
      <w:r>
        <w:t>analyzes</w:t>
      </w:r>
      <w:r w:rsidRPr="00254B9B">
        <w:t xml:space="preserve"> minimal connections among persons, for example, dialogue or </w:t>
      </w:r>
      <w:r>
        <w:t>face to face interactions.</w:t>
      </w:r>
    </w:p>
    <w:p w14:paraId="13989E35" w14:textId="77777777" w:rsidR="00922613" w:rsidRPr="00B6593A" w:rsidRDefault="00E2245F" w:rsidP="00922613">
      <w:pPr>
        <w:widowControl w:val="0"/>
        <w:numPr>
          <w:ilvl w:val="0"/>
          <w:numId w:val="4"/>
        </w:numPr>
        <w:spacing w:after="120"/>
      </w:pPr>
      <w:r>
        <w:t>In 25 to 50 words each, describe the focus and level of analysis for the following theoretical perspectives:</w:t>
      </w:r>
    </w:p>
    <w:p w14:paraId="60FA0170" w14:textId="77777777" w:rsidR="00922613" w:rsidRDefault="00E2245F" w:rsidP="00922613">
      <w:pPr>
        <w:widowControl w:val="0"/>
        <w:numPr>
          <w:ilvl w:val="1"/>
          <w:numId w:val="4"/>
        </w:numPr>
        <w:spacing w:after="120"/>
        <w:ind w:left="1080"/>
      </w:pPr>
      <w:r>
        <w:t>Symbolic Interactionalism:</w:t>
      </w:r>
    </w:p>
    <w:p w14:paraId="25B480C1" w14:textId="70FC1E2E" w:rsidR="00254B9B" w:rsidRDefault="00E2245F" w:rsidP="00254B9B">
      <w:pPr>
        <w:widowControl w:val="0"/>
        <w:spacing w:after="120"/>
        <w:ind w:left="1080"/>
      </w:pPr>
      <w:r>
        <w:t>The theory of symboli</w:t>
      </w:r>
      <w:r>
        <w:t xml:space="preserve">c interactionism is a micro-level theoretical framework of sociology that talks about in what way society is formed and preserved by recurrent communications between folks. The focus of the theory is on face-to-face interactions. </w:t>
      </w:r>
    </w:p>
    <w:p w14:paraId="527CBE41" w14:textId="77777777" w:rsidR="00922613" w:rsidRDefault="00E2245F" w:rsidP="00922613">
      <w:pPr>
        <w:widowControl w:val="0"/>
        <w:numPr>
          <w:ilvl w:val="1"/>
          <w:numId w:val="4"/>
        </w:numPr>
        <w:spacing w:after="120"/>
        <w:ind w:left="1080"/>
      </w:pPr>
      <w:r>
        <w:t>Functional Analysis:</w:t>
      </w:r>
    </w:p>
    <w:p w14:paraId="169BB030" w14:textId="0159E6E9" w:rsidR="00922613" w:rsidRDefault="00E2245F" w:rsidP="00254B9B">
      <w:pPr>
        <w:widowControl w:val="0"/>
        <w:spacing w:after="120"/>
        <w:ind w:left="1080"/>
      </w:pPr>
      <w:r>
        <w:t>Func</w:t>
      </w:r>
      <w:r>
        <w:t>tional analysis is a perspective based on the macro-level and sees society as a whole unit, or as a living being whose different parts come together to make it function. The focus is on the relationship between parts of society.</w:t>
      </w:r>
    </w:p>
    <w:p w14:paraId="6DC2DC7B" w14:textId="77777777" w:rsidR="00922613" w:rsidRDefault="00E2245F" w:rsidP="00922613">
      <w:pPr>
        <w:widowControl w:val="0"/>
        <w:numPr>
          <w:ilvl w:val="1"/>
          <w:numId w:val="4"/>
        </w:numPr>
        <w:spacing w:after="120"/>
        <w:ind w:left="1080"/>
      </w:pPr>
      <w:r>
        <w:t xml:space="preserve">Conflict Theory: </w:t>
      </w:r>
    </w:p>
    <w:p w14:paraId="6791399E" w14:textId="38BDE726" w:rsidR="00922613" w:rsidRPr="00254B9B" w:rsidRDefault="00E2245F" w:rsidP="00922613">
      <w:pPr>
        <w:spacing w:after="120"/>
        <w:ind w:left="1080"/>
      </w:pPr>
      <w:r>
        <w:t xml:space="preserve">Conflict </w:t>
      </w:r>
      <w:r>
        <w:t xml:space="preserve">theory is the macro-level analysis, for the reason that the theory talks about the conflicts and power disparities. </w:t>
      </w:r>
      <w:r w:rsidRPr="00254B9B">
        <w:t>It</w:t>
      </w:r>
      <w:r>
        <w:rPr>
          <w:i/>
        </w:rPr>
        <w:t xml:space="preserve"> </w:t>
      </w:r>
      <w:r w:rsidRPr="00254B9B">
        <w:t>focuses</w:t>
      </w:r>
      <w:r>
        <w:rPr>
          <w:i/>
        </w:rPr>
        <w:t xml:space="preserve"> </w:t>
      </w:r>
      <w:r w:rsidRPr="00254B9B">
        <w:t>on</w:t>
      </w:r>
      <w:r>
        <w:rPr>
          <w:i/>
        </w:rPr>
        <w:t xml:space="preserve"> </w:t>
      </w:r>
      <w:r w:rsidRPr="00254B9B">
        <w:t>how</w:t>
      </w:r>
      <w:r>
        <w:rPr>
          <w:i/>
        </w:rPr>
        <w:t xml:space="preserve"> </w:t>
      </w:r>
      <w:r>
        <w:t>powerful ones</w:t>
      </w:r>
      <w:r>
        <w:rPr>
          <w:i/>
        </w:rPr>
        <w:t xml:space="preserve"> </w:t>
      </w:r>
      <w:r>
        <w:t>control the poor.</w:t>
      </w:r>
    </w:p>
    <w:p w14:paraId="495C41A2" w14:textId="77777777" w:rsidR="00922613" w:rsidRDefault="00E2245F" w:rsidP="00922613">
      <w:pPr>
        <w:widowControl w:val="0"/>
        <w:numPr>
          <w:ilvl w:val="0"/>
          <w:numId w:val="4"/>
        </w:numPr>
        <w:spacing w:after="120"/>
      </w:pPr>
      <w:r>
        <w:t>Culture shapes many things in our lives, including what we wear, what we eat, and how we i</w:t>
      </w:r>
      <w:r>
        <w:t>nteract with each other. What are the influences of culture in society?</w:t>
      </w:r>
    </w:p>
    <w:p w14:paraId="7B67B692" w14:textId="36E442FD" w:rsidR="00254B9B" w:rsidRPr="00EF4E49" w:rsidRDefault="00E2245F" w:rsidP="00254B9B">
      <w:pPr>
        <w:widowControl w:val="0"/>
        <w:spacing w:after="120"/>
        <w:ind w:left="720"/>
      </w:pPr>
      <w:r w:rsidRPr="00254B9B">
        <w:t xml:space="preserve">Culture </w:t>
      </w:r>
      <w:r>
        <w:t>is responsible for forming</w:t>
      </w:r>
      <w:r w:rsidRPr="00254B9B">
        <w:t xml:space="preserve"> a lot of things in our lives, </w:t>
      </w:r>
      <w:r>
        <w:t>most of the times</w:t>
      </w:r>
      <w:r w:rsidRPr="00254B9B">
        <w:t xml:space="preserve"> </w:t>
      </w:r>
      <w:r>
        <w:t>it includes the way we dress up, our cuisine and the way of interaction of people with each other.</w:t>
      </w:r>
      <w:r w:rsidRPr="00254B9B">
        <w:t xml:space="preserve"> Th</w:t>
      </w:r>
      <w:r w:rsidRPr="00254B9B">
        <w:t xml:space="preserve">e </w:t>
      </w:r>
      <w:r>
        <w:t xml:space="preserve">things that are commonly influenced in </w:t>
      </w:r>
      <w:r w:rsidRPr="00254B9B">
        <w:t>society</w:t>
      </w:r>
      <w:r>
        <w:t xml:space="preserve"> by some culture</w:t>
      </w:r>
      <w:r w:rsidRPr="00254B9B">
        <w:t xml:space="preserve"> are the language, principles, morals, standards, manners, and </w:t>
      </w:r>
      <w:r>
        <w:t>also</w:t>
      </w:r>
      <w:r w:rsidRPr="00254B9B">
        <w:t xml:space="preserve"> physical entities that are </w:t>
      </w:r>
      <w:r>
        <w:t>inherited</w:t>
      </w:r>
      <w:r w:rsidRPr="00254B9B">
        <w:t xml:space="preserve"> from generation to </w:t>
      </w:r>
      <w:r>
        <w:t>generation</w:t>
      </w:r>
      <w:r w:rsidRPr="00254B9B">
        <w:t>.</w:t>
      </w:r>
    </w:p>
    <w:sectPr w:rsidR="00254B9B" w:rsidRPr="00EF4E49" w:rsidSect="00776416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1541A2" w14:textId="77777777" w:rsidR="00E2245F" w:rsidRDefault="00E2245F">
      <w:pPr>
        <w:spacing w:after="0"/>
      </w:pPr>
      <w:r>
        <w:separator/>
      </w:r>
    </w:p>
  </w:endnote>
  <w:endnote w:type="continuationSeparator" w:id="0">
    <w:p w14:paraId="1BDFCC27" w14:textId="77777777" w:rsidR="00E2245F" w:rsidRDefault="00E224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 Medium">
    <w:charset w:val="00"/>
    <w:family w:val="auto"/>
    <w:pitch w:val="variable"/>
    <w:sig w:usb0="E0000AFF" w:usb1="5000217F" w:usb2="00000021" w:usb3="00000000" w:csb0="0000019F" w:csb1="00000000"/>
  </w:font>
  <w:font w:name="Roboto">
    <w:altName w:val="Times New Roman"/>
    <w:charset w:val="00"/>
    <w:family w:val="auto"/>
    <w:pitch w:val="variable"/>
    <w:sig w:usb0="00000001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15829C" w14:textId="6679D079" w:rsidR="00654497" w:rsidRPr="00654497" w:rsidRDefault="00E2245F" w:rsidP="00654497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Copyright© 20XX by University of Phoenix. All rights reserved.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6D8DAB" w14:textId="572C749B" w:rsidR="00935086" w:rsidRPr="00935086" w:rsidRDefault="00E2245F" w:rsidP="00935086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Copyright© 20</w:t>
    </w:r>
    <w:r w:rsidR="00922613">
      <w:rPr>
        <w:sz w:val="16"/>
        <w:szCs w:val="16"/>
      </w:rPr>
      <w:t>18</w:t>
    </w:r>
    <w:r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485C9E" w14:textId="77777777" w:rsidR="00E2245F" w:rsidRDefault="00E2245F">
      <w:pPr>
        <w:spacing w:after="0"/>
      </w:pPr>
      <w:r>
        <w:separator/>
      </w:r>
    </w:p>
  </w:footnote>
  <w:footnote w:type="continuationSeparator" w:id="0">
    <w:p w14:paraId="12CEE5A5" w14:textId="77777777" w:rsidR="00E2245F" w:rsidRDefault="00E2245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5B23B8" w14:textId="44D3D2CD" w:rsidR="0013181E" w:rsidRDefault="00E2245F" w:rsidP="00654497">
    <w:pPr>
      <w:spacing w:after="0"/>
      <w:ind w:left="8190"/>
      <w:jc w:val="right"/>
    </w:pPr>
    <w:r>
      <w:t>Title</w:t>
    </w:r>
  </w:p>
  <w:p w14:paraId="63761A17" w14:textId="0D4AD246" w:rsidR="0013181E" w:rsidRDefault="00E2245F" w:rsidP="00654497">
    <w:pPr>
      <w:spacing w:after="0"/>
      <w:ind w:left="8190"/>
      <w:jc w:val="right"/>
    </w:pPr>
    <w:r>
      <w:t>ABC/123 vX</w:t>
    </w:r>
  </w:p>
  <w:p w14:paraId="4160ED49" w14:textId="5A9C0323" w:rsidR="00654497" w:rsidRPr="00654497" w:rsidRDefault="00E2245F" w:rsidP="00654497">
    <w:pPr>
      <w:spacing w:after="0"/>
      <w:ind w:left="8190"/>
      <w:jc w:val="right"/>
    </w:pPr>
    <w:r w:rsidRPr="00654497">
      <w:t xml:space="preserve">Page </w:t>
    </w:r>
    <w:r w:rsidRPr="00654497">
      <w:rPr>
        <w:bCs/>
      </w:rPr>
      <w:fldChar w:fldCharType="begin"/>
    </w:r>
    <w:r w:rsidRPr="00654497">
      <w:rPr>
        <w:bCs/>
      </w:rPr>
      <w:instrText xml:space="preserve"> PAGE  \* Arabic  \* MERGEFORMAT </w:instrText>
    </w:r>
    <w:r w:rsidRPr="00654497">
      <w:rPr>
        <w:bCs/>
      </w:rPr>
      <w:fldChar w:fldCharType="separate"/>
    </w:r>
    <w:r w:rsidR="00922613">
      <w:rPr>
        <w:bCs/>
        <w:noProof/>
      </w:rPr>
      <w:t>2</w:t>
    </w:r>
    <w:r w:rsidRPr="00654497">
      <w:rPr>
        <w:bCs/>
      </w:rPr>
      <w:fldChar w:fldCharType="end"/>
    </w:r>
    <w:r w:rsidRPr="00654497">
      <w:t xml:space="preserve"> of </w:t>
    </w:r>
    <w:r w:rsidRPr="00654497">
      <w:rPr>
        <w:bCs/>
      </w:rPr>
      <w:fldChar w:fldCharType="begin"/>
    </w:r>
    <w:r w:rsidRPr="00654497">
      <w:rPr>
        <w:bCs/>
      </w:rPr>
      <w:instrText xml:space="preserve"> NUMPAGES  \* Arabic  \* MERGEFORMAT </w:instrText>
    </w:r>
    <w:r w:rsidRPr="00654497">
      <w:rPr>
        <w:bCs/>
      </w:rPr>
      <w:fldChar w:fldCharType="separate"/>
    </w:r>
    <w:r w:rsidR="00922613">
      <w:rPr>
        <w:bCs/>
        <w:noProof/>
      </w:rPr>
      <w:t>2</w:t>
    </w:r>
    <w:r w:rsidRPr="00654497">
      <w:rPr>
        <w:bCs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60BC50" w14:textId="06701BD2" w:rsidR="00935086" w:rsidRPr="00776416" w:rsidRDefault="00E2245F" w:rsidP="00776416">
    <w:pPr>
      <w:spacing w:after="0"/>
      <w:ind w:left="8100"/>
      <w:jc w:val="right"/>
    </w:pPr>
    <w:r>
      <w:t>SOC/100</w:t>
    </w:r>
    <w:r w:rsidR="00776416" w:rsidRPr="00776416">
      <w:t xml:space="preserve"> v</w:t>
    </w:r>
    <w:r>
      <w:t>7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3DD559E"/>
    <w:multiLevelType w:val="hybridMultilevel"/>
    <w:tmpl w:val="A1466468"/>
    <w:lvl w:ilvl="0" w:tplc="FCE6A8C8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6D82932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7A2A66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1586D7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4B6968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998AB6D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E02424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13E128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B7AF15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0FB7551"/>
    <w:multiLevelType w:val="hybridMultilevel"/>
    <w:tmpl w:val="8AE4C8E2"/>
    <w:lvl w:ilvl="0" w:tplc="67E65D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2E00BE0">
      <w:start w:val="1"/>
      <w:numFmt w:val="lowerLetter"/>
      <w:lvlText w:val="%2."/>
      <w:lvlJc w:val="left"/>
      <w:pPr>
        <w:ind w:left="1440" w:hanging="360"/>
      </w:pPr>
    </w:lvl>
    <w:lvl w:ilvl="2" w:tplc="D300389E">
      <w:start w:val="1"/>
      <w:numFmt w:val="lowerRoman"/>
      <w:lvlText w:val="%3."/>
      <w:lvlJc w:val="right"/>
      <w:pPr>
        <w:ind w:left="2160" w:hanging="180"/>
      </w:pPr>
    </w:lvl>
    <w:lvl w:ilvl="3" w:tplc="5AD8AE06" w:tentative="1">
      <w:start w:val="1"/>
      <w:numFmt w:val="decimal"/>
      <w:lvlText w:val="%4."/>
      <w:lvlJc w:val="left"/>
      <w:pPr>
        <w:ind w:left="2880" w:hanging="360"/>
      </w:pPr>
    </w:lvl>
    <w:lvl w:ilvl="4" w:tplc="9C7E0248" w:tentative="1">
      <w:start w:val="1"/>
      <w:numFmt w:val="lowerLetter"/>
      <w:lvlText w:val="%5."/>
      <w:lvlJc w:val="left"/>
      <w:pPr>
        <w:ind w:left="3600" w:hanging="360"/>
      </w:pPr>
    </w:lvl>
    <w:lvl w:ilvl="5" w:tplc="C2444EAA" w:tentative="1">
      <w:start w:val="1"/>
      <w:numFmt w:val="lowerRoman"/>
      <w:lvlText w:val="%6."/>
      <w:lvlJc w:val="right"/>
      <w:pPr>
        <w:ind w:left="4320" w:hanging="180"/>
      </w:pPr>
    </w:lvl>
    <w:lvl w:ilvl="6" w:tplc="48B2676E" w:tentative="1">
      <w:start w:val="1"/>
      <w:numFmt w:val="decimal"/>
      <w:lvlText w:val="%7."/>
      <w:lvlJc w:val="left"/>
      <w:pPr>
        <w:ind w:left="5040" w:hanging="360"/>
      </w:pPr>
    </w:lvl>
    <w:lvl w:ilvl="7" w:tplc="74648F6A" w:tentative="1">
      <w:start w:val="1"/>
      <w:numFmt w:val="lowerLetter"/>
      <w:lvlText w:val="%8."/>
      <w:lvlJc w:val="left"/>
      <w:pPr>
        <w:ind w:left="5760" w:hanging="360"/>
      </w:pPr>
    </w:lvl>
    <w:lvl w:ilvl="8" w:tplc="776A85B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195387"/>
    <w:multiLevelType w:val="hybridMultilevel"/>
    <w:tmpl w:val="6B82B4FC"/>
    <w:lvl w:ilvl="0" w:tplc="EF9CE860">
      <w:start w:val="1"/>
      <w:numFmt w:val="decimal"/>
      <w:lvlText w:val="%1."/>
      <w:lvlJc w:val="left"/>
      <w:pPr>
        <w:ind w:left="720" w:hanging="360"/>
      </w:pPr>
    </w:lvl>
    <w:lvl w:ilvl="1" w:tplc="6A6E7882" w:tentative="1">
      <w:start w:val="1"/>
      <w:numFmt w:val="lowerLetter"/>
      <w:lvlText w:val="%2."/>
      <w:lvlJc w:val="left"/>
      <w:pPr>
        <w:ind w:left="1440" w:hanging="360"/>
      </w:pPr>
    </w:lvl>
    <w:lvl w:ilvl="2" w:tplc="8F46FA7C" w:tentative="1">
      <w:start w:val="1"/>
      <w:numFmt w:val="lowerRoman"/>
      <w:lvlText w:val="%3."/>
      <w:lvlJc w:val="right"/>
      <w:pPr>
        <w:ind w:left="2160" w:hanging="180"/>
      </w:pPr>
    </w:lvl>
    <w:lvl w:ilvl="3" w:tplc="EADEF518" w:tentative="1">
      <w:start w:val="1"/>
      <w:numFmt w:val="decimal"/>
      <w:lvlText w:val="%4."/>
      <w:lvlJc w:val="left"/>
      <w:pPr>
        <w:ind w:left="2880" w:hanging="360"/>
      </w:pPr>
    </w:lvl>
    <w:lvl w:ilvl="4" w:tplc="48F8BA84" w:tentative="1">
      <w:start w:val="1"/>
      <w:numFmt w:val="lowerLetter"/>
      <w:lvlText w:val="%5."/>
      <w:lvlJc w:val="left"/>
      <w:pPr>
        <w:ind w:left="3600" w:hanging="360"/>
      </w:pPr>
    </w:lvl>
    <w:lvl w:ilvl="5" w:tplc="DA98B96A" w:tentative="1">
      <w:start w:val="1"/>
      <w:numFmt w:val="lowerRoman"/>
      <w:lvlText w:val="%6."/>
      <w:lvlJc w:val="right"/>
      <w:pPr>
        <w:ind w:left="4320" w:hanging="180"/>
      </w:pPr>
    </w:lvl>
    <w:lvl w:ilvl="6" w:tplc="B9C675E6" w:tentative="1">
      <w:start w:val="1"/>
      <w:numFmt w:val="decimal"/>
      <w:lvlText w:val="%7."/>
      <w:lvlJc w:val="left"/>
      <w:pPr>
        <w:ind w:left="5040" w:hanging="360"/>
      </w:pPr>
    </w:lvl>
    <w:lvl w:ilvl="7" w:tplc="94309A36" w:tentative="1">
      <w:start w:val="1"/>
      <w:numFmt w:val="lowerLetter"/>
      <w:lvlText w:val="%8."/>
      <w:lvlJc w:val="left"/>
      <w:pPr>
        <w:ind w:left="5760" w:hanging="360"/>
      </w:pPr>
    </w:lvl>
    <w:lvl w:ilvl="8" w:tplc="9330146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8C2362"/>
    <w:multiLevelType w:val="hybridMultilevel"/>
    <w:tmpl w:val="5D76D8F6"/>
    <w:lvl w:ilvl="0" w:tplc="AF1EA5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6964E4E" w:tentative="1">
      <w:start w:val="1"/>
      <w:numFmt w:val="lowerLetter"/>
      <w:lvlText w:val="%2."/>
      <w:lvlJc w:val="left"/>
      <w:pPr>
        <w:ind w:left="1440" w:hanging="360"/>
      </w:pPr>
    </w:lvl>
    <w:lvl w:ilvl="2" w:tplc="66A64660" w:tentative="1">
      <w:start w:val="1"/>
      <w:numFmt w:val="lowerRoman"/>
      <w:lvlText w:val="%3."/>
      <w:lvlJc w:val="right"/>
      <w:pPr>
        <w:ind w:left="2160" w:hanging="180"/>
      </w:pPr>
    </w:lvl>
    <w:lvl w:ilvl="3" w:tplc="57386008" w:tentative="1">
      <w:start w:val="1"/>
      <w:numFmt w:val="decimal"/>
      <w:lvlText w:val="%4."/>
      <w:lvlJc w:val="left"/>
      <w:pPr>
        <w:ind w:left="2880" w:hanging="360"/>
      </w:pPr>
    </w:lvl>
    <w:lvl w:ilvl="4" w:tplc="6C100204" w:tentative="1">
      <w:start w:val="1"/>
      <w:numFmt w:val="lowerLetter"/>
      <w:lvlText w:val="%5."/>
      <w:lvlJc w:val="left"/>
      <w:pPr>
        <w:ind w:left="3600" w:hanging="360"/>
      </w:pPr>
    </w:lvl>
    <w:lvl w:ilvl="5" w:tplc="A64C5722" w:tentative="1">
      <w:start w:val="1"/>
      <w:numFmt w:val="lowerRoman"/>
      <w:lvlText w:val="%6."/>
      <w:lvlJc w:val="right"/>
      <w:pPr>
        <w:ind w:left="4320" w:hanging="180"/>
      </w:pPr>
    </w:lvl>
    <w:lvl w:ilvl="6" w:tplc="432C7AF0" w:tentative="1">
      <w:start w:val="1"/>
      <w:numFmt w:val="decimal"/>
      <w:lvlText w:val="%7."/>
      <w:lvlJc w:val="left"/>
      <w:pPr>
        <w:ind w:left="5040" w:hanging="360"/>
      </w:pPr>
    </w:lvl>
    <w:lvl w:ilvl="7" w:tplc="CA2E006C" w:tentative="1">
      <w:start w:val="1"/>
      <w:numFmt w:val="lowerLetter"/>
      <w:lvlText w:val="%8."/>
      <w:lvlJc w:val="left"/>
      <w:pPr>
        <w:ind w:left="5760" w:hanging="360"/>
      </w:pPr>
    </w:lvl>
    <w:lvl w:ilvl="8" w:tplc="9622115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LockThe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qwUAQW3oeywAAAA="/>
  </w:docVars>
  <w:rsids>
    <w:rsidRoot w:val="00B7574F"/>
    <w:rsid w:val="000C0803"/>
    <w:rsid w:val="000D2169"/>
    <w:rsid w:val="000F0903"/>
    <w:rsid w:val="0013181E"/>
    <w:rsid w:val="001602BB"/>
    <w:rsid w:val="00201214"/>
    <w:rsid w:val="00207997"/>
    <w:rsid w:val="00224434"/>
    <w:rsid w:val="0023771D"/>
    <w:rsid w:val="00254B9B"/>
    <w:rsid w:val="00270C10"/>
    <w:rsid w:val="0033144D"/>
    <w:rsid w:val="00427F4C"/>
    <w:rsid w:val="004500DE"/>
    <w:rsid w:val="00485112"/>
    <w:rsid w:val="005002EC"/>
    <w:rsid w:val="00532293"/>
    <w:rsid w:val="005702EF"/>
    <w:rsid w:val="00576225"/>
    <w:rsid w:val="005E646C"/>
    <w:rsid w:val="005F20C7"/>
    <w:rsid w:val="005F5BC8"/>
    <w:rsid w:val="00601A65"/>
    <w:rsid w:val="00604F67"/>
    <w:rsid w:val="00654497"/>
    <w:rsid w:val="006606D7"/>
    <w:rsid w:val="0066315B"/>
    <w:rsid w:val="00665FFB"/>
    <w:rsid w:val="006A51D6"/>
    <w:rsid w:val="00720640"/>
    <w:rsid w:val="00776416"/>
    <w:rsid w:val="007A0EAB"/>
    <w:rsid w:val="007B00F2"/>
    <w:rsid w:val="007F57C2"/>
    <w:rsid w:val="00922613"/>
    <w:rsid w:val="00935086"/>
    <w:rsid w:val="00935F80"/>
    <w:rsid w:val="00960D84"/>
    <w:rsid w:val="009A22BD"/>
    <w:rsid w:val="009C241D"/>
    <w:rsid w:val="009C48ED"/>
    <w:rsid w:val="009E0D9C"/>
    <w:rsid w:val="00A03896"/>
    <w:rsid w:val="00A14190"/>
    <w:rsid w:val="00A24B81"/>
    <w:rsid w:val="00A51167"/>
    <w:rsid w:val="00A621B0"/>
    <w:rsid w:val="00B1207F"/>
    <w:rsid w:val="00B3325E"/>
    <w:rsid w:val="00B645C8"/>
    <w:rsid w:val="00B6593A"/>
    <w:rsid w:val="00B7574F"/>
    <w:rsid w:val="00BF7B30"/>
    <w:rsid w:val="00C032FD"/>
    <w:rsid w:val="00C610B2"/>
    <w:rsid w:val="00CC6145"/>
    <w:rsid w:val="00D2123C"/>
    <w:rsid w:val="00D7720A"/>
    <w:rsid w:val="00DA2EA0"/>
    <w:rsid w:val="00DE1A94"/>
    <w:rsid w:val="00DF0E08"/>
    <w:rsid w:val="00E2245F"/>
    <w:rsid w:val="00E65CEA"/>
    <w:rsid w:val="00E76E2B"/>
    <w:rsid w:val="00ED01FB"/>
    <w:rsid w:val="00EF4E49"/>
    <w:rsid w:val="00F7576F"/>
    <w:rsid w:val="26788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9005608-6A7F-40E3-9CB0-A74778ABD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03896"/>
    <w:pPr>
      <w:spacing w:before="840"/>
    </w:pPr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3896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SharedWithUsers xmlns="b06b1bca-4aad-41ab-bd2f-6e8d6f0c1215">
      <UserInfo>
        <DisplayName/>
        <AccountId xsi:nil="true"/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8" ma:contentTypeDescription="Create a new document." ma:contentTypeScope="" ma:versionID="a4cefa14619da7472de0c22d010932f3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85aecc42acd83cddc6c6cc8ebe400f88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customXml/itemProps4.xml><?xml version="1.0" encoding="utf-8"?>
<ds:datastoreItem xmlns:ds="http://schemas.openxmlformats.org/officeDocument/2006/customXml" ds:itemID="{C38A1E4B-67B9-4DAB-A8BE-5FFE3E283A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3BF4B95-9657-4A32-B980-D1F4DF0928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3</Words>
  <Characters>212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24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creator>University of Phoenix</dc:creator>
  <cp:lastModifiedBy>Kate Middleton</cp:lastModifiedBy>
  <cp:revision>2</cp:revision>
  <dcterms:created xsi:type="dcterms:W3CDTF">2019-06-11T08:39:00Z</dcterms:created>
  <dcterms:modified xsi:type="dcterms:W3CDTF">2019-06-11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roval Level">
    <vt:lpwstr/>
  </property>
  <property fmtid="{D5CDD505-2E9C-101B-9397-08002B2CF9AE}" pid="3" name="Assigned To">
    <vt:lpwstr/>
  </property>
  <property fmtid="{D5CDD505-2E9C-101B-9397-08002B2CF9AE}" pid="4" name="Categories">
    <vt:lpwstr/>
  </property>
  <property fmtid="{D5CDD505-2E9C-101B-9397-08002B2CF9AE}" pid="5" name="ComplianceAssetId">
    <vt:lpwstr/>
  </property>
  <property fmtid="{D5CDD505-2E9C-101B-9397-08002B2CF9AE}" pid="6" name="ContentTypeId">
    <vt:lpwstr>0x0101007398F2D86927094FB725CCED44C41431</vt:lpwstr>
  </property>
  <property fmtid="{D5CDD505-2E9C-101B-9397-08002B2CF9AE}" pid="7" name="TemplateUrl">
    <vt:lpwstr/>
  </property>
  <property fmtid="{D5CDD505-2E9C-101B-9397-08002B2CF9AE}" pid="8" name="URL">
    <vt:lpwstr/>
  </property>
  <property fmtid="{D5CDD505-2E9C-101B-9397-08002B2CF9AE}" pid="9" name="xd_ProgID">
    <vt:lpwstr/>
  </property>
  <property fmtid="{D5CDD505-2E9C-101B-9397-08002B2CF9AE}" pid="10" name="xd_Signature">
    <vt:bool>false</vt:bool>
  </property>
</Properties>
</file>